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Spec="center" w:tblpY="-322"/>
        <w:tblW w:w="15048" w:type="dxa"/>
        <w:tblLook w:val="04A0" w:firstRow="1" w:lastRow="0" w:firstColumn="1" w:lastColumn="0" w:noHBand="0" w:noVBand="1"/>
      </w:tblPr>
      <w:tblGrid>
        <w:gridCol w:w="1183"/>
        <w:gridCol w:w="5610"/>
        <w:gridCol w:w="1427"/>
        <w:gridCol w:w="1315"/>
        <w:gridCol w:w="2225"/>
        <w:gridCol w:w="1848"/>
        <w:gridCol w:w="1440"/>
      </w:tblGrid>
      <w:tr w:rsidR="003F311B" w:rsidRPr="00CE3A4D" w:rsidTr="009C2856">
        <w:trPr>
          <w:trHeight w:val="562"/>
        </w:trPr>
        <w:tc>
          <w:tcPr>
            <w:tcW w:w="15048" w:type="dxa"/>
            <w:gridSpan w:val="7"/>
            <w:shd w:val="clear" w:color="auto" w:fill="FFFFFF" w:themeFill="background1"/>
            <w:vAlign w:val="center"/>
          </w:tcPr>
          <w:p w:rsidR="003F311B" w:rsidRPr="003F311B" w:rsidRDefault="003F311B" w:rsidP="00B43895">
            <w:pPr>
              <w:bidi/>
              <w:jc w:val="center"/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</w:pPr>
            <w:r w:rsidRPr="003F311B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>فرم مشخصات خانوادگی کانادا</w:t>
            </w:r>
            <w:r w:rsidR="00AF19BC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 xml:space="preserve">                                                                                                          </w:t>
            </w:r>
            <w:bookmarkStart w:id="0" w:name="_GoBack"/>
            <w:bookmarkEnd w:id="0"/>
            <w:r w:rsidR="00AF19BC">
              <w:rPr>
                <w:rFonts w:cs="B Nazanin"/>
                <w:b/>
                <w:bCs/>
                <w:noProof/>
                <w:sz w:val="40"/>
                <w:szCs w:val="40"/>
                <w:rtl/>
                <w:lang w:bidi="fa-IR"/>
              </w:rPr>
              <w:drawing>
                <wp:inline distT="0" distB="0" distL="0" distR="0" wp14:anchorId="4E5E897B" wp14:editId="1BCD05E2">
                  <wp:extent cx="1078173" cy="533749"/>
                  <wp:effectExtent l="0" t="0" r="825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l_570xN.756320976_atdo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8858" cy="539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F311B" w:rsidRPr="00CE3A4D" w:rsidRDefault="003F311B" w:rsidP="003F311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3F311B">
              <w:rPr>
                <w:rFonts w:cs="B Nazanin"/>
                <w:b/>
                <w:bCs/>
                <w:sz w:val="40"/>
                <w:szCs w:val="40"/>
                <w:lang w:bidi="fa-IR"/>
              </w:rPr>
              <w:t>Family Information</w:t>
            </w:r>
          </w:p>
        </w:tc>
      </w:tr>
      <w:tr w:rsidR="00F03384" w:rsidRPr="00CE3A4D" w:rsidTr="009C2856">
        <w:trPr>
          <w:trHeight w:val="1815"/>
        </w:trPr>
        <w:tc>
          <w:tcPr>
            <w:tcW w:w="1183" w:type="dxa"/>
            <w:vAlign w:val="center"/>
          </w:tcPr>
          <w:p w:rsidR="00F03384" w:rsidRPr="003F311B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F311B">
              <w:rPr>
                <w:rFonts w:cs="B Nazanin" w:hint="cs"/>
                <w:b/>
                <w:bCs/>
                <w:sz w:val="24"/>
                <w:szCs w:val="24"/>
                <w:rtl/>
              </w:rPr>
              <w:t>آیا در این سفر همراه متقاضی هستند؟</w:t>
            </w:r>
          </w:p>
        </w:tc>
        <w:tc>
          <w:tcPr>
            <w:tcW w:w="5610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درس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</w:t>
            </w: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>قیق محل زندگی</w:t>
            </w:r>
          </w:p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 در صورتی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>‌که فوت شده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ند، تاریخ و محل فوت را ذکر نمایید.)</w:t>
            </w:r>
          </w:p>
        </w:tc>
        <w:tc>
          <w:tcPr>
            <w:tcW w:w="1427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شغل</w:t>
            </w:r>
          </w:p>
        </w:tc>
        <w:tc>
          <w:tcPr>
            <w:tcW w:w="1315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وضعیت تاهل</w:t>
            </w:r>
          </w:p>
          <w:p w:rsidR="00F03384" w:rsidRDefault="00F03384" w:rsidP="003F311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مجرد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C28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–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تاهل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C28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–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بیوه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طلقه)</w:t>
            </w:r>
          </w:p>
          <w:p w:rsidR="00F03384" w:rsidRPr="00CE3A4D" w:rsidRDefault="00F03384" w:rsidP="003F311B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5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ریخ تولد به </w:t>
            </w:r>
            <w:r w:rsidRPr="009C2856">
              <w:rPr>
                <w:rFonts w:cs="B Nazanin" w:hint="cs"/>
                <w:b/>
                <w:bCs/>
                <w:sz w:val="24"/>
                <w:szCs w:val="24"/>
                <w:rtl/>
              </w:rPr>
              <w:t>میلادی</w:t>
            </w:r>
          </w:p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وز، ماه، سال)</w:t>
            </w:r>
          </w:p>
          <w:p w:rsidR="00F03384" w:rsidRPr="00CE3A4D" w:rsidRDefault="00F03384" w:rsidP="002F043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کشور محل تولد</w:t>
            </w:r>
          </w:p>
        </w:tc>
        <w:tc>
          <w:tcPr>
            <w:tcW w:w="3288" w:type="dxa"/>
            <w:gridSpan w:val="2"/>
            <w:vAlign w:val="center"/>
          </w:tcPr>
          <w:p w:rsidR="00F03384" w:rsidRPr="00CE3A4D" w:rsidRDefault="009C2856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‌</w:t>
            </w:r>
            <w:r w:rsidR="00F03384"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انوادگی</w:t>
            </w:r>
          </w:p>
        </w:tc>
      </w:tr>
      <w:tr w:rsidR="00F03384" w:rsidRPr="00CE3A4D" w:rsidTr="009C2856">
        <w:trPr>
          <w:trHeight w:val="863"/>
        </w:trPr>
        <w:tc>
          <w:tcPr>
            <w:tcW w:w="1183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بله</w:t>
            </w:r>
            <w:r w:rsidR="0002016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F03384" w:rsidRPr="00CE3A4D" w:rsidRDefault="00F03384" w:rsidP="00165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تقاضی</w:t>
            </w:r>
          </w:p>
        </w:tc>
      </w:tr>
      <w:tr w:rsidR="0002016A" w:rsidRPr="00CE3A4D" w:rsidTr="009C2856">
        <w:trPr>
          <w:trHeight w:val="90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مسر</w:t>
            </w:r>
          </w:p>
        </w:tc>
      </w:tr>
      <w:tr w:rsidR="0002016A" w:rsidRPr="00CE3A4D" w:rsidTr="009C2856">
        <w:trPr>
          <w:trHeight w:val="863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در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در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1</w:t>
            </w:r>
          </w:p>
        </w:tc>
      </w:tr>
      <w:tr w:rsidR="0002016A" w:rsidRPr="00CE3A4D" w:rsidTr="009C2856">
        <w:trPr>
          <w:trHeight w:val="1042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2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3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4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5</w:t>
            </w:r>
          </w:p>
        </w:tc>
      </w:tr>
      <w:tr w:rsidR="0002016A" w:rsidRPr="00CE3A4D" w:rsidTr="009C2856">
        <w:trPr>
          <w:trHeight w:val="90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6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1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2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3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4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5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6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7</w:t>
            </w:r>
          </w:p>
        </w:tc>
      </w:tr>
    </w:tbl>
    <w:p w:rsidR="00861C1C" w:rsidRDefault="00861C1C" w:rsidP="00B43895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:rsidR="00B43895" w:rsidRDefault="0002016A" w:rsidP="00B43895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*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توجه نمایید که تمامی این اطلاعات باید عینا</w:t>
      </w:r>
      <w:r>
        <w:rPr>
          <w:rFonts w:cs="B Nazanin" w:hint="cs"/>
          <w:b/>
          <w:bCs/>
          <w:sz w:val="24"/>
          <w:szCs w:val="24"/>
          <w:rtl/>
        </w:rPr>
        <w:t>ً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در فرم اصلی وارد شوند، لطفا</w:t>
      </w:r>
      <w:r>
        <w:rPr>
          <w:rFonts w:cs="B Nazanin" w:hint="cs"/>
          <w:b/>
          <w:bCs/>
          <w:sz w:val="24"/>
          <w:szCs w:val="24"/>
          <w:rtl/>
        </w:rPr>
        <w:t>ً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تمامی فیلدهای موجود را </w:t>
      </w:r>
      <w:r>
        <w:rPr>
          <w:rFonts w:cs="B Nazanin" w:hint="cs"/>
          <w:b/>
          <w:bCs/>
          <w:sz w:val="24"/>
          <w:szCs w:val="24"/>
          <w:rtl/>
        </w:rPr>
        <w:t>به دقت تکمیل نمایید و هیچ گزینه‌</w:t>
      </w:r>
      <w:r w:rsidR="00B43895">
        <w:rPr>
          <w:rFonts w:cs="B Nazanin" w:hint="cs"/>
          <w:b/>
          <w:bCs/>
          <w:sz w:val="24"/>
          <w:szCs w:val="24"/>
          <w:rtl/>
        </w:rPr>
        <w:t>ای را خالی نگذارید.</w:t>
      </w:r>
    </w:p>
    <w:p w:rsidR="00B43895" w:rsidRDefault="0002016A" w:rsidP="0002016A">
      <w:pPr>
        <w:bidi/>
        <w:jc w:val="center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** حداکثر تعداد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قابل درج </w:t>
      </w:r>
      <w:r w:rsidR="00B43895">
        <w:rPr>
          <w:rFonts w:cs="B Nazanin" w:hint="cs"/>
          <w:b/>
          <w:bCs/>
          <w:sz w:val="24"/>
          <w:szCs w:val="24"/>
          <w:rtl/>
        </w:rPr>
        <w:t>برای فرزندان</w:t>
      </w:r>
      <w:r>
        <w:rPr>
          <w:rFonts w:cs="B Nazanin" w:hint="cs"/>
          <w:b/>
          <w:bCs/>
          <w:sz w:val="24"/>
          <w:szCs w:val="24"/>
          <w:rtl/>
        </w:rPr>
        <w:t xml:space="preserve"> شش نفر و خواهران و برادران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هفت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نفر است.</w:t>
      </w:r>
    </w:p>
    <w:p w:rsidR="0002016A" w:rsidRPr="00CE3A4D" w:rsidRDefault="0002016A" w:rsidP="0002016A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***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حت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در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صورت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همراه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نبودن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پد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ماد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فرزند، خواه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و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برادر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لطفا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ً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تمام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فیلدهاي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موجود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به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دقت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تکمیل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شود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>.</w:t>
      </w:r>
    </w:p>
    <w:sectPr w:rsidR="0002016A" w:rsidRPr="00CE3A4D" w:rsidSect="0018016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43FB" w:rsidRDefault="00FF43FB" w:rsidP="00B43895">
      <w:pPr>
        <w:spacing w:after="0" w:line="240" w:lineRule="auto"/>
      </w:pPr>
      <w:r>
        <w:separator/>
      </w:r>
    </w:p>
  </w:endnote>
  <w:endnote w:type="continuationSeparator" w:id="0">
    <w:p w:rsidR="00FF43FB" w:rsidRDefault="00FF43FB" w:rsidP="00B43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43FB" w:rsidRDefault="00FF43FB" w:rsidP="00B43895">
      <w:pPr>
        <w:spacing w:after="0" w:line="240" w:lineRule="auto"/>
      </w:pPr>
      <w:r>
        <w:separator/>
      </w:r>
    </w:p>
  </w:footnote>
  <w:footnote w:type="continuationSeparator" w:id="0">
    <w:p w:rsidR="00FF43FB" w:rsidRDefault="00FF43FB" w:rsidP="00B438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Tc0sjA0Njc0MTJQ0lEKTi0uzszPAykwrAUAaknfVSwAAAA="/>
  </w:docVars>
  <w:rsids>
    <w:rsidRoot w:val="00CE3A4D"/>
    <w:rsid w:val="0002016A"/>
    <w:rsid w:val="00165CF2"/>
    <w:rsid w:val="00180163"/>
    <w:rsid w:val="001923C4"/>
    <w:rsid w:val="00220714"/>
    <w:rsid w:val="003F311B"/>
    <w:rsid w:val="00455E40"/>
    <w:rsid w:val="005E2628"/>
    <w:rsid w:val="00861C1C"/>
    <w:rsid w:val="009C2856"/>
    <w:rsid w:val="00A41AEA"/>
    <w:rsid w:val="00AA7230"/>
    <w:rsid w:val="00AF19BC"/>
    <w:rsid w:val="00B43895"/>
    <w:rsid w:val="00CA7A87"/>
    <w:rsid w:val="00CE3A4D"/>
    <w:rsid w:val="00CE66AD"/>
    <w:rsid w:val="00DA5CD2"/>
    <w:rsid w:val="00DD6B92"/>
    <w:rsid w:val="00F03384"/>
    <w:rsid w:val="00FF4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C07DE59-C1EE-42BE-B7EF-DBBAF1711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E3A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438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895"/>
  </w:style>
  <w:style w:type="paragraph" w:styleId="Footer">
    <w:name w:val="footer"/>
    <w:basedOn w:val="Normal"/>
    <w:link w:val="FooterChar"/>
    <w:uiPriority w:val="99"/>
    <w:unhideWhenUsed/>
    <w:rsid w:val="00B438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895"/>
  </w:style>
  <w:style w:type="paragraph" w:styleId="BalloonText">
    <w:name w:val="Balloon Text"/>
    <w:basedOn w:val="Normal"/>
    <w:link w:val="BalloonTextChar"/>
    <w:uiPriority w:val="99"/>
    <w:semiHidden/>
    <w:unhideWhenUsed/>
    <w:rsid w:val="00AF19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9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ysam system09354101305</Company>
  <LinksUpToDate>false</LinksUpToDate>
  <CharactersWithSpaces>1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adi</dc:creator>
  <cp:lastModifiedBy>Administrator</cp:lastModifiedBy>
  <cp:revision>2</cp:revision>
  <dcterms:created xsi:type="dcterms:W3CDTF">2018-04-22T06:18:00Z</dcterms:created>
  <dcterms:modified xsi:type="dcterms:W3CDTF">2018-04-22T06:18:00Z</dcterms:modified>
</cp:coreProperties>
</file>